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52FE7D7B" w:rsidR="002B46F7" w:rsidRPr="006775A1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D60B6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1</w:t>
      </w:r>
      <w:r w:rsidR="00A367E2" w:rsidRPr="006775A1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3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0FA69E4F" w:rsidR="002B46F7" w:rsidRPr="00AF568A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A367E2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тандартные обобщенные алгоритмы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библиотеки 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STL</w:t>
      </w:r>
    </w:p>
    <w:p w14:paraId="45C7ABD5" w14:textId="751EE80C" w:rsidR="002B46F7" w:rsidRDefault="00D41E19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13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749C3C82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AD658B">
        <w:rPr>
          <w:rFonts w:ascii="Times New Roman" w:hAnsi="Times New Roman" w:cs="Times New Roman"/>
          <w:sz w:val="28"/>
        </w:rPr>
        <w:t>РИС</w:t>
      </w:r>
      <w:r>
        <w:rPr>
          <w:rFonts w:ascii="Times New Roman" w:hAnsi="Times New Roman" w:cs="Times New Roman"/>
          <w:sz w:val="28"/>
        </w:rPr>
        <w:t>-20-</w:t>
      </w:r>
      <w:r w:rsidR="00AD658B">
        <w:rPr>
          <w:rFonts w:ascii="Times New Roman" w:hAnsi="Times New Roman" w:cs="Times New Roman"/>
          <w:sz w:val="28"/>
        </w:rPr>
        <w:t>1</w:t>
      </w:r>
      <w:r>
        <w:rPr>
          <w:rFonts w:ascii="Times New Roman" w:hAnsi="Times New Roman" w:cs="Times New Roman"/>
          <w:sz w:val="28"/>
        </w:rPr>
        <w:t>б</w:t>
      </w:r>
    </w:p>
    <w:p w14:paraId="7233DFF2" w14:textId="77777777" w:rsidR="00D41E19" w:rsidRDefault="00D41E19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Кузнецов Михаил Сергеевич</w:t>
      </w:r>
    </w:p>
    <w:p w14:paraId="1BC67E9F" w14:textId="4B233C54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bookmarkStart w:id="0" w:name="_GoBack"/>
      <w:bookmarkEnd w:id="0"/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1"/>
    </w:p>
    <w:p w14:paraId="4AE49AE3" w14:textId="77777777" w:rsidR="00AF568A" w:rsidRPr="00AF568A" w:rsidRDefault="00AF568A" w:rsidP="00AF568A">
      <w:pPr>
        <w:pStyle w:val="a9"/>
        <w:widowControl w:val="0"/>
        <w:numPr>
          <w:ilvl w:val="1"/>
          <w:numId w:val="13"/>
        </w:numPr>
        <w:tabs>
          <w:tab w:val="left" w:pos="939"/>
        </w:tabs>
        <w:autoSpaceDE w:val="0"/>
        <w:autoSpaceDN w:val="0"/>
        <w:spacing w:before="55" w:after="0" w:line="240" w:lineRule="auto"/>
        <w:ind w:right="975"/>
        <w:contextualSpacing w:val="0"/>
        <w:rPr>
          <w:rFonts w:ascii="Times New Roman" w:hAnsi="Times New Roman" w:cs="Times New Roman"/>
        </w:rPr>
      </w:pPr>
      <w:r w:rsidRPr="00AF568A">
        <w:rPr>
          <w:rFonts w:ascii="Times New Roman" w:hAnsi="Times New Roman" w:cs="Times New Roman"/>
        </w:rPr>
        <w:t>Создание консольного приложения, состоящего из нескольких файлов в системе</w:t>
      </w:r>
      <w:r w:rsidRPr="00AF568A">
        <w:rPr>
          <w:rFonts w:ascii="Times New Roman" w:hAnsi="Times New Roman" w:cs="Times New Roman"/>
          <w:spacing w:val="-57"/>
        </w:rPr>
        <w:t xml:space="preserve"> </w:t>
      </w:r>
      <w:r w:rsidRPr="00AF568A">
        <w:rPr>
          <w:rFonts w:ascii="Times New Roman" w:hAnsi="Times New Roman" w:cs="Times New Roman"/>
        </w:rPr>
        <w:t>программирования</w:t>
      </w:r>
      <w:r w:rsidRPr="00AF568A">
        <w:rPr>
          <w:rFonts w:ascii="Times New Roman" w:hAnsi="Times New Roman" w:cs="Times New Roman"/>
          <w:spacing w:val="1"/>
        </w:rPr>
        <w:t xml:space="preserve"> </w:t>
      </w:r>
      <w:proofErr w:type="spellStart"/>
      <w:r w:rsidRPr="00AF568A">
        <w:rPr>
          <w:rFonts w:ascii="Times New Roman" w:hAnsi="Times New Roman" w:cs="Times New Roman"/>
        </w:rPr>
        <w:t>Visual</w:t>
      </w:r>
      <w:proofErr w:type="spellEnd"/>
      <w:r w:rsidRPr="00AF568A">
        <w:rPr>
          <w:rFonts w:ascii="Times New Roman" w:hAnsi="Times New Roman" w:cs="Times New Roman"/>
        </w:rPr>
        <w:t xml:space="preserve"> </w:t>
      </w:r>
      <w:proofErr w:type="spellStart"/>
      <w:r w:rsidRPr="00AF568A">
        <w:rPr>
          <w:rFonts w:ascii="Times New Roman" w:hAnsi="Times New Roman" w:cs="Times New Roman"/>
        </w:rPr>
        <w:t>Studio</w:t>
      </w:r>
      <w:proofErr w:type="spellEnd"/>
      <w:r w:rsidRPr="00AF568A">
        <w:rPr>
          <w:rFonts w:ascii="Times New Roman" w:hAnsi="Times New Roman" w:cs="Times New Roman"/>
        </w:rPr>
        <w:t>.</w:t>
      </w:r>
    </w:p>
    <w:p w14:paraId="3F16E2D0" w14:textId="6C081D87" w:rsidR="00AF568A" w:rsidRPr="00AF568A" w:rsidRDefault="00AF568A" w:rsidP="00AF568A">
      <w:pPr>
        <w:pStyle w:val="a9"/>
        <w:widowControl w:val="0"/>
        <w:numPr>
          <w:ilvl w:val="1"/>
          <w:numId w:val="13"/>
        </w:numPr>
        <w:tabs>
          <w:tab w:val="left" w:pos="939"/>
        </w:tabs>
        <w:autoSpaceDE w:val="0"/>
        <w:autoSpaceDN w:val="0"/>
        <w:spacing w:after="0" w:line="240" w:lineRule="auto"/>
        <w:ind w:right="2081"/>
        <w:contextualSpacing w:val="0"/>
        <w:rPr>
          <w:rFonts w:ascii="Times New Roman" w:hAnsi="Times New Roman" w:cs="Times New Roman"/>
        </w:rPr>
      </w:pPr>
      <w:r w:rsidRPr="00AF568A">
        <w:rPr>
          <w:rFonts w:ascii="Times New Roman" w:hAnsi="Times New Roman" w:cs="Times New Roman"/>
        </w:rPr>
        <w:t xml:space="preserve">Использование последовательных контейнеров библиотеки STL в </w:t>
      </w:r>
      <w:proofErr w:type="gramStart"/>
      <w:r w:rsidRPr="00AF568A">
        <w:rPr>
          <w:rFonts w:ascii="Times New Roman" w:hAnsi="Times New Roman" w:cs="Times New Roman"/>
        </w:rPr>
        <w:t>ОО</w:t>
      </w:r>
      <w:r w:rsidRPr="00AF568A">
        <w:rPr>
          <w:rFonts w:ascii="Times New Roman" w:hAnsi="Times New Roman" w:cs="Times New Roman"/>
          <w:spacing w:val="-57"/>
        </w:rPr>
        <w:t xml:space="preserve">  </w:t>
      </w:r>
      <w:r w:rsidRPr="00AF568A">
        <w:rPr>
          <w:rFonts w:ascii="Times New Roman" w:hAnsi="Times New Roman" w:cs="Times New Roman"/>
        </w:rPr>
        <w:t>программе</w:t>
      </w:r>
      <w:proofErr w:type="gramEnd"/>
      <w:r w:rsidRPr="00AF568A">
        <w:rPr>
          <w:rFonts w:ascii="Times New Roman" w:hAnsi="Times New Roman" w:cs="Times New Roman"/>
        </w:rPr>
        <w:t>.</w:t>
      </w:r>
    </w:p>
    <w:p w14:paraId="3AA2800A" w14:textId="1D462420" w:rsidR="005C3D65" w:rsidRPr="00A46D44" w:rsidRDefault="005C3D65" w:rsidP="006067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26E49E58" w14:textId="5DA38C30" w:rsidR="00606746" w:rsidRPr="00606746" w:rsidRDefault="009B23CE" w:rsidP="00606746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Учесть все исключите</w:t>
      </w:r>
      <w:r w:rsidR="00606746">
        <w:rPr>
          <w:rFonts w:ascii="Times New Roman" w:hAnsi="Times New Roman" w:cs="Times New Roman"/>
        </w:rPr>
        <w:t>льные ситуации на ввод элементов</w:t>
      </w:r>
    </w:p>
    <w:p w14:paraId="7E75C9D9" w14:textId="099E7876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главной функции</w:t>
      </w:r>
      <w:proofErr w:type="gramStart"/>
      <w:r>
        <w:rPr>
          <w:rFonts w:ascii="Times New Roman" w:hAnsi="Times New Roman" w:cs="Times New Roman"/>
        </w:rPr>
        <w:t xml:space="preserve">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proofErr w:type="gram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3112BD" w:rsidRDefault="00F51069" w:rsidP="006025BF">
      <w:pPr>
        <w:pStyle w:val="ab"/>
        <w:ind w:firstLine="0"/>
        <w:rPr>
          <w:color w:val="auto"/>
          <w:sz w:val="28"/>
          <w:szCs w:val="28"/>
        </w:rPr>
      </w:pPr>
      <w:bookmarkStart w:id="2" w:name="_Toc57314747"/>
      <w:r w:rsidRPr="003112BD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3112BD">
        <w:rPr>
          <w:color w:val="auto"/>
          <w:sz w:val="28"/>
          <w:szCs w:val="28"/>
        </w:rPr>
        <w:t>задачи</w:t>
      </w:r>
      <w:bookmarkEnd w:id="2"/>
    </w:p>
    <w:p w14:paraId="7786C690" w14:textId="77777777" w:rsidR="00A367E2" w:rsidRPr="00A367E2" w:rsidRDefault="00A367E2" w:rsidP="00A367E2">
      <w:pPr>
        <w:pStyle w:val="TableParagraph"/>
        <w:spacing w:line="263" w:lineRule="exact"/>
        <w:rPr>
          <w:b/>
          <w:sz w:val="28"/>
        </w:rPr>
      </w:pPr>
      <w:r w:rsidRPr="00A367E2">
        <w:rPr>
          <w:b/>
          <w:sz w:val="28"/>
        </w:rPr>
        <w:t>Задача</w:t>
      </w:r>
      <w:r w:rsidRPr="00A367E2">
        <w:rPr>
          <w:b/>
          <w:spacing w:val="2"/>
          <w:sz w:val="28"/>
        </w:rPr>
        <w:t xml:space="preserve"> </w:t>
      </w:r>
      <w:r w:rsidRPr="00A367E2">
        <w:rPr>
          <w:b/>
          <w:sz w:val="28"/>
        </w:rPr>
        <w:t>1</w:t>
      </w:r>
    </w:p>
    <w:p w14:paraId="087C728F" w14:textId="77777777" w:rsidR="00A367E2" w:rsidRPr="00A367E2" w:rsidRDefault="00A367E2" w:rsidP="00A367E2">
      <w:pPr>
        <w:pStyle w:val="TableParagraph"/>
        <w:numPr>
          <w:ilvl w:val="0"/>
          <w:numId w:val="15"/>
        </w:numPr>
        <w:tabs>
          <w:tab w:val="left" w:pos="355"/>
        </w:tabs>
        <w:spacing w:line="272" w:lineRule="exact"/>
        <w:rPr>
          <w:sz w:val="28"/>
        </w:rPr>
      </w:pPr>
      <w:r w:rsidRPr="00A367E2">
        <w:rPr>
          <w:sz w:val="28"/>
        </w:rPr>
        <w:t>Контейнер</w:t>
      </w:r>
      <w:r w:rsidRPr="00A367E2">
        <w:rPr>
          <w:spacing w:val="51"/>
          <w:sz w:val="28"/>
        </w:rPr>
        <w:t xml:space="preserve"> </w:t>
      </w:r>
      <w:r w:rsidRPr="00A367E2">
        <w:rPr>
          <w:sz w:val="28"/>
        </w:rPr>
        <w:t>-</w:t>
      </w:r>
      <w:r w:rsidRPr="00A367E2">
        <w:rPr>
          <w:spacing w:val="1"/>
          <w:sz w:val="28"/>
        </w:rPr>
        <w:t xml:space="preserve"> </w:t>
      </w:r>
      <w:r w:rsidRPr="00A367E2">
        <w:rPr>
          <w:sz w:val="28"/>
        </w:rPr>
        <w:t>вектор</w:t>
      </w:r>
    </w:p>
    <w:p w14:paraId="29438F53" w14:textId="77777777" w:rsidR="00A367E2" w:rsidRPr="00A367E2" w:rsidRDefault="00A367E2" w:rsidP="00A367E2">
      <w:pPr>
        <w:pStyle w:val="TableParagraph"/>
        <w:numPr>
          <w:ilvl w:val="0"/>
          <w:numId w:val="15"/>
        </w:numPr>
        <w:tabs>
          <w:tab w:val="left" w:pos="355"/>
        </w:tabs>
        <w:spacing w:before="2" w:line="240" w:lineRule="auto"/>
        <w:rPr>
          <w:sz w:val="28"/>
        </w:rPr>
      </w:pPr>
      <w:r w:rsidRPr="00A367E2">
        <w:rPr>
          <w:sz w:val="28"/>
        </w:rPr>
        <w:t>Тип</w:t>
      </w:r>
      <w:r w:rsidRPr="00A367E2">
        <w:rPr>
          <w:spacing w:val="-2"/>
          <w:sz w:val="28"/>
        </w:rPr>
        <w:t xml:space="preserve"> </w:t>
      </w:r>
      <w:r w:rsidRPr="00A367E2">
        <w:rPr>
          <w:sz w:val="28"/>
        </w:rPr>
        <w:t>элементов</w:t>
      </w:r>
      <w:r w:rsidRPr="00A367E2">
        <w:rPr>
          <w:spacing w:val="2"/>
          <w:sz w:val="28"/>
        </w:rPr>
        <w:t xml:space="preserve"> </w:t>
      </w:r>
      <w:proofErr w:type="spellStart"/>
      <w:r w:rsidRPr="00A367E2">
        <w:rPr>
          <w:sz w:val="28"/>
        </w:rPr>
        <w:t>Money</w:t>
      </w:r>
      <w:proofErr w:type="spellEnd"/>
      <w:r w:rsidRPr="00A367E2">
        <w:rPr>
          <w:spacing w:val="-11"/>
          <w:sz w:val="28"/>
        </w:rPr>
        <w:t xml:space="preserve"> </w:t>
      </w:r>
      <w:r w:rsidRPr="00A367E2">
        <w:rPr>
          <w:sz w:val="28"/>
        </w:rPr>
        <w:t>(см.</w:t>
      </w:r>
      <w:r w:rsidRPr="00A367E2">
        <w:rPr>
          <w:spacing w:val="1"/>
          <w:sz w:val="28"/>
        </w:rPr>
        <w:t xml:space="preserve"> </w:t>
      </w:r>
      <w:r w:rsidRPr="00A367E2">
        <w:rPr>
          <w:sz w:val="28"/>
        </w:rPr>
        <w:t>лабораторную</w:t>
      </w:r>
      <w:r w:rsidRPr="00A367E2">
        <w:rPr>
          <w:spacing w:val="-2"/>
          <w:sz w:val="28"/>
        </w:rPr>
        <w:t xml:space="preserve"> </w:t>
      </w:r>
      <w:r w:rsidRPr="00A367E2">
        <w:rPr>
          <w:sz w:val="28"/>
        </w:rPr>
        <w:t>работу</w:t>
      </w:r>
      <w:r w:rsidRPr="00A367E2">
        <w:rPr>
          <w:spacing w:val="-9"/>
          <w:sz w:val="28"/>
        </w:rPr>
        <w:t xml:space="preserve"> </w:t>
      </w:r>
      <w:r w:rsidRPr="00A367E2">
        <w:rPr>
          <w:sz w:val="28"/>
        </w:rPr>
        <w:t>№3).</w:t>
      </w:r>
    </w:p>
    <w:p w14:paraId="1FDE1F8C" w14:textId="77777777" w:rsidR="00A367E2" w:rsidRPr="00A367E2" w:rsidRDefault="00A367E2" w:rsidP="00A367E2">
      <w:pPr>
        <w:pStyle w:val="TableParagraph"/>
        <w:spacing w:before="3" w:line="275" w:lineRule="exact"/>
        <w:rPr>
          <w:b/>
          <w:sz w:val="28"/>
        </w:rPr>
      </w:pPr>
      <w:r w:rsidRPr="00A367E2">
        <w:rPr>
          <w:b/>
          <w:sz w:val="28"/>
        </w:rPr>
        <w:t>Задача</w:t>
      </w:r>
      <w:r w:rsidRPr="00A367E2">
        <w:rPr>
          <w:b/>
          <w:spacing w:val="2"/>
          <w:sz w:val="28"/>
        </w:rPr>
        <w:t xml:space="preserve"> </w:t>
      </w:r>
      <w:r w:rsidRPr="00A367E2">
        <w:rPr>
          <w:b/>
          <w:sz w:val="28"/>
        </w:rPr>
        <w:t>2</w:t>
      </w:r>
    </w:p>
    <w:p w14:paraId="276D00C6" w14:textId="77777777" w:rsidR="00A367E2" w:rsidRPr="00A367E2" w:rsidRDefault="00A367E2" w:rsidP="00A367E2">
      <w:pPr>
        <w:pStyle w:val="TableParagraph"/>
        <w:spacing w:line="275" w:lineRule="exact"/>
        <w:rPr>
          <w:sz w:val="28"/>
        </w:rPr>
      </w:pPr>
      <w:r w:rsidRPr="00A367E2">
        <w:rPr>
          <w:sz w:val="28"/>
        </w:rPr>
        <w:t>Адаптер контейнера</w:t>
      </w:r>
      <w:r w:rsidRPr="00A367E2">
        <w:rPr>
          <w:spacing w:val="-5"/>
          <w:sz w:val="28"/>
        </w:rPr>
        <w:t xml:space="preserve"> </w:t>
      </w:r>
      <w:r w:rsidRPr="00A367E2">
        <w:rPr>
          <w:sz w:val="28"/>
        </w:rPr>
        <w:t>-</w:t>
      </w:r>
      <w:r w:rsidRPr="00A367E2">
        <w:rPr>
          <w:spacing w:val="-2"/>
          <w:sz w:val="28"/>
        </w:rPr>
        <w:t xml:space="preserve"> </w:t>
      </w:r>
      <w:r w:rsidRPr="00A367E2">
        <w:rPr>
          <w:sz w:val="28"/>
        </w:rPr>
        <w:t>очередь.</w:t>
      </w:r>
    </w:p>
    <w:p w14:paraId="1BC36747" w14:textId="77777777" w:rsidR="00A367E2" w:rsidRPr="00A367E2" w:rsidRDefault="00A367E2" w:rsidP="00A367E2">
      <w:pPr>
        <w:pStyle w:val="TableParagraph"/>
        <w:spacing w:before="2" w:line="275" w:lineRule="exact"/>
        <w:rPr>
          <w:b/>
          <w:sz w:val="28"/>
        </w:rPr>
      </w:pPr>
      <w:r w:rsidRPr="00A367E2">
        <w:rPr>
          <w:b/>
          <w:sz w:val="28"/>
        </w:rPr>
        <w:t>Задача</w:t>
      </w:r>
      <w:r w:rsidRPr="00A367E2">
        <w:rPr>
          <w:b/>
          <w:spacing w:val="2"/>
          <w:sz w:val="28"/>
        </w:rPr>
        <w:t xml:space="preserve"> </w:t>
      </w:r>
      <w:r w:rsidRPr="00A367E2">
        <w:rPr>
          <w:b/>
          <w:sz w:val="28"/>
        </w:rPr>
        <w:t>3</w:t>
      </w:r>
    </w:p>
    <w:p w14:paraId="608C3DEC" w14:textId="77777777" w:rsidR="00A367E2" w:rsidRPr="00A367E2" w:rsidRDefault="00A367E2" w:rsidP="00A367E2">
      <w:pPr>
        <w:pStyle w:val="ab"/>
        <w:ind w:firstLine="0"/>
        <w:jc w:val="left"/>
        <w:rPr>
          <w:color w:val="auto"/>
          <w:sz w:val="44"/>
        </w:rPr>
      </w:pPr>
      <w:r w:rsidRPr="00A367E2">
        <w:rPr>
          <w:color w:val="auto"/>
          <w:sz w:val="28"/>
        </w:rPr>
        <w:t>Ассоциативный</w:t>
      </w:r>
      <w:r w:rsidRPr="00A367E2">
        <w:rPr>
          <w:color w:val="auto"/>
          <w:spacing w:val="-3"/>
          <w:sz w:val="28"/>
        </w:rPr>
        <w:t xml:space="preserve"> </w:t>
      </w:r>
      <w:r w:rsidRPr="00A367E2">
        <w:rPr>
          <w:color w:val="auto"/>
          <w:sz w:val="28"/>
        </w:rPr>
        <w:t>контейнер -</w:t>
      </w:r>
      <w:r w:rsidRPr="00A367E2">
        <w:rPr>
          <w:color w:val="auto"/>
          <w:spacing w:val="-5"/>
          <w:sz w:val="28"/>
        </w:rPr>
        <w:t xml:space="preserve"> </w:t>
      </w:r>
      <w:r w:rsidRPr="00A367E2">
        <w:rPr>
          <w:color w:val="auto"/>
          <w:sz w:val="28"/>
        </w:rPr>
        <w:t>словарь</w:t>
      </w:r>
      <w:r w:rsidRPr="00A367E2">
        <w:rPr>
          <w:color w:val="auto"/>
          <w:sz w:val="44"/>
        </w:rPr>
        <w:t xml:space="preserve"> </w:t>
      </w:r>
    </w:p>
    <w:p w14:paraId="2D944222" w14:textId="7F306058" w:rsidR="00F51069" w:rsidRPr="00C9245B" w:rsidRDefault="00F51069" w:rsidP="00A367E2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516D8008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606746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606746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606746">
        <w:rPr>
          <w:rFonts w:ascii="Consolas" w:hAnsi="Consolas" w:cs="Consolas"/>
          <w:color w:val="2B91AF"/>
          <w:sz w:val="19"/>
          <w:szCs w:val="19"/>
        </w:rPr>
        <w:t>Money</w:t>
      </w:r>
      <w:proofErr w:type="spellEnd"/>
    </w:p>
    <w:p w14:paraId="484272E7" w14:textId="61008701" w:rsidR="00AF568A" w:rsidRDefault="00AF568A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Vector</w:t>
      </w:r>
      <w:proofErr w:type="spellEnd"/>
    </w:p>
    <w:p w14:paraId="3DF397F0" w14:textId="09F73544" w:rsidR="00AC43AF" w:rsidRPr="0048189D" w:rsidRDefault="00606746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группы сумм, заполнение класса</w:t>
      </w:r>
    </w:p>
    <w:p w14:paraId="530F25EC" w14:textId="6118619C" w:rsidR="00424925" w:rsidRPr="0048189D" w:rsidRDefault="00424925" w:rsidP="00424925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методов 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получения </w:t>
      </w:r>
      <w:r w:rsidR="006D5587">
        <w:rPr>
          <w:rFonts w:ascii="Times New Roman" w:hAnsi="Times New Roman" w:cs="Times New Roman"/>
          <w:color w:val="000000"/>
          <w:szCs w:val="28"/>
        </w:rPr>
        <w:t>элемента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о номеру, печати, конструкторов</w:t>
      </w:r>
    </w:p>
    <w:p w14:paraId="77B86DA7" w14:textId="1D035306" w:rsidR="00D81C98" w:rsidRPr="00D81C98" w:rsidRDefault="00424925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3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s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u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4" w:name="_Toc57314749"/>
      <w:bookmarkEnd w:id="3"/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gi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2CF7D5F" w14:textId="0F335508" w:rsidR="00B64532" w:rsidRPr="004440DD" w:rsidRDefault="00424925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</w:t>
      </w:r>
      <w:proofErr w:type="gramStart"/>
      <w:r w:rsidR="006F4327">
        <w:rPr>
          <w:rFonts w:ascii="Times New Roman" w:hAnsi="Times New Roman" w:cs="Times New Roman"/>
          <w:color w:val="000000"/>
          <w:szCs w:val="28"/>
        </w:rPr>
        <w:t xml:space="preserve">класса </w:t>
      </w:r>
      <w:r>
        <w:rPr>
          <w:rFonts w:ascii="Times New Roman" w:hAnsi="Times New Roman" w:cs="Times New Roman"/>
          <w:color w:val="000000"/>
          <w:szCs w:val="28"/>
        </w:rPr>
        <w:t>,</w:t>
      </w:r>
      <w:proofErr w:type="gramEnd"/>
      <w:r>
        <w:rPr>
          <w:rFonts w:ascii="Times New Roman" w:hAnsi="Times New Roman" w:cs="Times New Roman"/>
          <w:color w:val="000000"/>
          <w:szCs w:val="28"/>
        </w:rPr>
        <w:t xml:space="preserve"> который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ечатает сумму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CDF688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Print()</w:t>
      </w:r>
    </w:p>
    <w:p w14:paraId="01B9AA9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AD2D28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149EFAF7" w14:textId="72A70871" w:rsidR="00606746" w:rsidRPr="006C70D1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0566AAF2" w14:textId="0CFBC0EE" w:rsidR="0048189D" w:rsidRDefault="0048189D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 w:rsidR="00424925"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48B7BB00" w14:textId="43080C6F" w:rsidR="004440DD" w:rsidRPr="00424925" w:rsidRDefault="004440DD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BED4A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spellStart"/>
      <w:proofErr w:type="gramEnd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FEFCAD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D45E70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rub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DBD15F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p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9FF97F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74C6C8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/ 100;</w:t>
      </w:r>
    </w:p>
    <w:p w14:paraId="4DDB7456" w14:textId="77777777" w:rsidR="00606746" w:rsidRPr="00606746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EA6D97C" w14:textId="770AE81F" w:rsidR="00F96275" w:rsidRPr="006B36B9" w:rsidRDefault="006B36B9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инструмента обработки исключительных ситуаций. Для этого была использована логика </w:t>
      </w:r>
      <w:r>
        <w:rPr>
          <w:rFonts w:ascii="Times New Roman" w:hAnsi="Times New Roman" w:cs="Times New Roman"/>
          <w:color w:val="000000"/>
          <w:szCs w:val="19"/>
          <w:lang w:val="en-US"/>
        </w:rPr>
        <w:t>try</w:t>
      </w:r>
      <w:r w:rsidRPr="006B36B9">
        <w:rPr>
          <w:rFonts w:ascii="Times New Roman" w:hAnsi="Times New Roman" w:cs="Times New Roman"/>
          <w:color w:val="000000"/>
          <w:szCs w:val="19"/>
        </w:rPr>
        <w:t xml:space="preserve">: </w:t>
      </w:r>
    </w:p>
    <w:p w14:paraId="2FCDC0A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  <w:proofErr w:type="gramEnd"/>
    </w:p>
    <w:p w14:paraId="036427E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45A7D1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Искомый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элемент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(in);</w:t>
      </w:r>
    </w:p>
    <w:p w14:paraId="0E7E98FB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9BF87B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proofErr w:type="gram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)</w:t>
      </w:r>
    </w:p>
    <w:p w14:paraId="33C52EC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E9F3DF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Ошибк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ввод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E19DC4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123EFE0" w14:textId="49F99B04" w:rsidR="006B36B9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77E824" w14:textId="77777777" w:rsidR="00606746" w:rsidRPr="00D60B68" w:rsidRDefault="00606746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52C865E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41F243A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B79ECD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2541130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E243BCB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16E763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CB7988E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646663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B8C5E6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38CCB8A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B6955CE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0DB685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2001BA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F2EB0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DEE1FD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908EC3" w14:textId="77777777" w:rsidR="003112BD" w:rsidRPr="00D60B68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7BCCA8A" w14:textId="77777777" w:rsidR="006B36B9" w:rsidRPr="00D60B68" w:rsidRDefault="006B36B9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lastRenderedPageBreak/>
        <w:t>Код</w:t>
      </w:r>
      <w:bookmarkEnd w:id="4"/>
    </w:p>
    <w:p w14:paraId="23731CC5" w14:textId="2146B2ED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0113592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5E4F192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CLASS.h</w:t>
      </w:r>
      <w:proofErr w:type="spellEnd"/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1B8603E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algorithm&gt;</w:t>
      </w:r>
    </w:p>
    <w:p w14:paraId="7F4FB1F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functional&gt;</w:t>
      </w:r>
    </w:p>
    <w:p w14:paraId="2F6A574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vector&gt;</w:t>
      </w:r>
    </w:p>
    <w:p w14:paraId="1DA2E17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queue&gt;</w:t>
      </w:r>
    </w:p>
    <w:p w14:paraId="0CB12FB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list&gt;</w:t>
      </w:r>
    </w:p>
    <w:p w14:paraId="04800E8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deque</w:t>
      </w:r>
      <w:proofErr w:type="spellEnd"/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3FBAB18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map&gt;</w:t>
      </w:r>
    </w:p>
    <w:p w14:paraId="7839695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windows.h</w:t>
      </w:r>
      <w:proofErr w:type="spellEnd"/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4D8C5FD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14:paraId="1D459E8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2DFC90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oney()</w:t>
      </w:r>
    </w:p>
    <w:p w14:paraId="2E301AE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6844E4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s;</w:t>
      </w:r>
    </w:p>
    <w:p w14:paraId="1CBBF58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el;</w:t>
      </w:r>
    </w:p>
    <w:p w14:paraId="71C60511" w14:textId="77777777" w:rsidR="00A367E2" w:rsidRPr="006775A1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6775A1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6775A1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6775A1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ов</w:t>
      </w:r>
      <w:r w:rsidRPr="006775A1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&gt; s;</w:t>
      </w:r>
    </w:p>
    <w:p w14:paraId="54BD47A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s);</w:t>
      </w:r>
    </w:p>
    <w:p w14:paraId="7C72897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 = 1;</w:t>
      </w:r>
    </w:p>
    <w:p w14:paraId="5111669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39A659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7537E915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CF5B04E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8798CE7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&lt;&lt;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еню: \n\t1. Найти минимум и добавить его в конец\n\t2. Удалить по ключу \n\t3. К каждому элементу добавить сумму максимума и минимума \n\t4. Вывести вектор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A1F81C3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&lt;&l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gt;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5C1FBD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0DE662E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A6E34C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.pushback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.FindM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));</w:t>
      </w:r>
    </w:p>
    <w:p w14:paraId="50EB9AD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endl;</w:t>
      </w:r>
    </w:p>
    <w:p w14:paraId="79A0478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4E4F7F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F08694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70BAF63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F84BC1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&gt; el;</w:t>
      </w:r>
    </w:p>
    <w:p w14:paraId="323111B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.de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l);</w:t>
      </w:r>
    </w:p>
    <w:p w14:paraId="1F81F61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endl;</w:t>
      </w:r>
    </w:p>
    <w:p w14:paraId="57C9E0C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6C16D7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5913E0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60057D9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DB0DF9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.add2(</w:t>
      </w:r>
      <w:proofErr w:type="spellStart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.FindMax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,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.FindM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));</w:t>
      </w:r>
    </w:p>
    <w:p w14:paraId="157F028C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&lt;&lt;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зменения применены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491620B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86B07C8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D163795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4)</w:t>
      </w:r>
    </w:p>
    <w:p w14:paraId="385F244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4FE6BE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.Pr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F7EC07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CAB0BA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8EB88E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EF08B7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D243EB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Queue()</w:t>
      </w:r>
    </w:p>
    <w:p w14:paraId="128783B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3D5FAD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32000; </w:t>
      </w:r>
      <w:proofErr w:type="spell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 = -32000;</w:t>
      </w:r>
    </w:p>
    <w:p w14:paraId="7306179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ist&lt;</w:t>
      </w:r>
      <w:proofErr w:type="spellStart"/>
      <w:proofErr w:type="gramEnd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&gt; l;</w:t>
      </w:r>
    </w:p>
    <w:p w14:paraId="4BC439A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 = 1, menu = 1;</w:t>
      </w:r>
    </w:p>
    <w:p w14:paraId="41E472E4" w14:textId="77777777" w:rsidR="00A367E2" w:rsidRPr="00D41E19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D41E19">
        <w:rPr>
          <w:rFonts w:ascii="Consolas" w:hAnsi="Consolas" w:cs="Consolas"/>
          <w:color w:val="000000"/>
          <w:sz w:val="19"/>
          <w:szCs w:val="19"/>
        </w:rPr>
        <w:t xml:space="preserve"> &lt;&lt; </w:t>
      </w:r>
      <w:r w:rsidRPr="00D41E19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оди</w:t>
      </w:r>
      <w:r w:rsidRPr="00D41E19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ы</w:t>
      </w:r>
      <w:r w:rsidRPr="00D41E19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очереди</w:t>
      </w:r>
      <w:r w:rsidRPr="00D41E19">
        <w:rPr>
          <w:rFonts w:ascii="Consolas" w:hAnsi="Consolas" w:cs="Consolas"/>
          <w:color w:val="A31515"/>
          <w:sz w:val="19"/>
          <w:szCs w:val="19"/>
        </w:rPr>
        <w:t xml:space="preserve">. 0 - </w:t>
      </w:r>
      <w:r>
        <w:rPr>
          <w:rFonts w:ascii="Consolas" w:hAnsi="Consolas" w:cs="Consolas"/>
          <w:color w:val="A31515"/>
          <w:sz w:val="19"/>
          <w:szCs w:val="19"/>
        </w:rPr>
        <w:t>конец</w:t>
      </w:r>
      <w:r w:rsidRPr="00D41E19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вода</w:t>
      </w:r>
      <w:r w:rsidRPr="00D41E19">
        <w:rPr>
          <w:rFonts w:ascii="Consolas" w:hAnsi="Consolas" w:cs="Consolas"/>
          <w:color w:val="A31515"/>
          <w:sz w:val="19"/>
          <w:szCs w:val="19"/>
        </w:rPr>
        <w:t>"</w:t>
      </w:r>
      <w:r w:rsidRPr="00D41E19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D41E19">
        <w:rPr>
          <w:rFonts w:ascii="Consolas" w:hAnsi="Consolas" w:cs="Consolas"/>
          <w:color w:val="000000"/>
          <w:sz w:val="19"/>
          <w:szCs w:val="19"/>
        </w:rPr>
        <w:t xml:space="preserve">&lt;&lt; </w:t>
      </w: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gramEnd"/>
      <w:r w:rsidRPr="00D41E19">
        <w:rPr>
          <w:rFonts w:ascii="Consolas" w:hAnsi="Consolas" w:cs="Consolas"/>
          <w:color w:val="000000"/>
          <w:sz w:val="19"/>
          <w:szCs w:val="19"/>
        </w:rPr>
        <w:t>;</w:t>
      </w:r>
    </w:p>
    <w:p w14:paraId="741869A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41E19"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!= 0)</w:t>
      </w:r>
    </w:p>
    <w:p w14:paraId="6799D07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2DEF98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&gt; check;</w:t>
      </w:r>
    </w:p>
    <w:p w14:paraId="0F17DF3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!= 0)</w:t>
      </w:r>
    </w:p>
    <w:p w14:paraId="21DB817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push_</w:t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back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heck);</w:t>
      </w:r>
    </w:p>
    <w:p w14:paraId="7D02CAC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F2A53F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5E4079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ist&lt;</w:t>
      </w:r>
      <w:proofErr w:type="spellStart"/>
      <w:proofErr w:type="gramEnd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::iterator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beg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5803219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0B2D5902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5BC5473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&lt;&lt;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еню: \n\t1. Вывести очередь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500BEDC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&lt;&l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gt;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8A6B3CD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7E4C639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395607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: l)</w:t>
      </w:r>
    </w:p>
    <w:p w14:paraId="24A2692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5A8F8A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endl;</w:t>
      </w:r>
    </w:p>
    <w:p w14:paraId="3E57DF5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C1F905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F1A9A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5F07620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947D2D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beg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end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370ACC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4A1B90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*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min)</w:t>
      </w:r>
    </w:p>
    <w:p w14:paraId="2B44B7E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in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*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650221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B397C6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push_</w:t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back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in);</w:t>
      </w:r>
    </w:p>
    <w:p w14:paraId="7766CC1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endl;</w:t>
      </w:r>
    </w:p>
    <w:p w14:paraId="3DB0898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8993E4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9F7577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50E3BEC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C1BDCB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63EF70A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&gt; check;</w:t>
      </w:r>
    </w:p>
    <w:p w14:paraId="73C1D9D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beg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end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ECFBE4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2C3EFF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== *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1DA349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B207ED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erase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8AECCD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4F5C3B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3628C1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6A4255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23876A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endl;</w:t>
      </w:r>
    </w:p>
    <w:p w14:paraId="1B2CE9F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51887E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22038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68EE39B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62A16D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in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32000; max = -32000;</w:t>
      </w:r>
    </w:p>
    <w:p w14:paraId="67BB611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beg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end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A889C8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5E9B37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*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min)</w:t>
      </w:r>
    </w:p>
    <w:p w14:paraId="7196E6E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in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*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525CDE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*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 max)</w:t>
      </w:r>
    </w:p>
    <w:p w14:paraId="56587BD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ax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*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B94DDE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91189C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DEC31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ist&lt;</w:t>
      </w:r>
      <w:proofErr w:type="spellStart"/>
      <w:proofErr w:type="gramEnd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&gt; l1;</w:t>
      </w:r>
    </w:p>
    <w:p w14:paraId="2CEE837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ist&lt;</w:t>
      </w:r>
      <w:proofErr w:type="spellStart"/>
      <w:proofErr w:type="gramEnd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&gt;::iterator iter1 = l1.begin();</w:t>
      </w:r>
    </w:p>
    <w:p w14:paraId="55359AA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beg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end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47A1A1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B48752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l1.push_</w:t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back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*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+ max + min);</w:t>
      </w:r>
    </w:p>
    <w:p w14:paraId="05C3DA0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58FE52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clea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C5611B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r1 = l1.begin(); iter1 != l1.end(); iter1++)</w:t>
      </w:r>
    </w:p>
    <w:p w14:paraId="4CF31E9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5E9FAD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push_</w:t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back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*iter1);</w:t>
      </w:r>
    </w:p>
    <w:p w14:paraId="1C48345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90BBBB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рименены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endl;</w:t>
      </w:r>
    </w:p>
    <w:p w14:paraId="722DA02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B66640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218CC5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C64175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6E080D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Dictionary()</w:t>
      </w:r>
    </w:p>
    <w:p w14:paraId="1DBB518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63255D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s, k = 0, menu = 1; </w:t>
      </w:r>
      <w:r w:rsidRPr="00A367E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ad;</w:t>
      </w:r>
    </w:p>
    <w:p w14:paraId="4415129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2B91AF"/>
          <w:sz w:val="19"/>
          <w:szCs w:val="19"/>
          <w:lang w:val="en-US"/>
        </w:rPr>
        <w:t>multimap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proofErr w:type="spellStart"/>
      <w:proofErr w:type="gramEnd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367E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&gt; Map;</w:t>
      </w:r>
    </w:p>
    <w:p w14:paraId="77772F1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лов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s;</w:t>
      </w:r>
    </w:p>
    <w:p w14:paraId="3256E92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B3AC4B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89AB5D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лово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523EECD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ad;</w:t>
      </w:r>
    </w:p>
    <w:p w14:paraId="5311F2D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ap.emplace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, ad);</w:t>
      </w:r>
    </w:p>
    <w:p w14:paraId="729DF50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0CED07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)</w:t>
      </w:r>
    </w:p>
    <w:p w14:paraId="0920FA18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127246A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еню: \n\t1. Вывести все слова \n\t2. Удалить слово по номеру \n\t3. Добавить слово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5ACCB1A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0F8810F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87BE36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53CFE72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9E3528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ap.beg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ap.end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++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0E1E7F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58C262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-&g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first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)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-&g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second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\t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C9F731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C0F0E8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28ADFEE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619C3C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78A8E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50F43FD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542157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люч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14:paraId="133E417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ap.erase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k);</w:t>
      </w:r>
    </w:p>
    <w:p w14:paraId="56620D6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0AAA0C5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--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8A7C46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726DE7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93056E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5E831BE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6D194E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лово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ad;</w:t>
      </w:r>
    </w:p>
    <w:p w14:paraId="1149452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ap.emplace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s + 1, ad);</w:t>
      </w:r>
    </w:p>
    <w:p w14:paraId="42EF5CC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73C66C0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Слово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о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1E2AEB1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F897AC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838826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AEEABC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140409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8FAB84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157D147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A87502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etConsoleCP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1251);</w:t>
      </w:r>
    </w:p>
    <w:p w14:paraId="3419EA9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etConsoleOutputCP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1251);</w:t>
      </w:r>
    </w:p>
    <w:p w14:paraId="61496C3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LC_ALL,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8C926C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 = 1;</w:t>
      </w:r>
    </w:p>
    <w:p w14:paraId="37E1DEB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F28CE7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)</w:t>
      </w:r>
    </w:p>
    <w:p w14:paraId="0B85A4D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1119E7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BF8938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1. Money\n\t2. Queue \n\t3. Map \n\n\t0. </w:t>
      </w:r>
      <w:r>
        <w:rPr>
          <w:rFonts w:ascii="Consolas" w:hAnsi="Consolas" w:cs="Consolas"/>
          <w:color w:val="A31515"/>
          <w:sz w:val="19"/>
          <w:szCs w:val="19"/>
        </w:rPr>
        <w:t>Выход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A4024D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endl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ыбер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унк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&gt; menu;</w:t>
      </w:r>
    </w:p>
    <w:p w14:paraId="19D1350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9ED065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651A2B6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7FFCD6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B78EBF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19008DD7" w14:textId="77777777" w:rsidR="00A367E2" w:rsidRPr="006775A1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54E2C60" w14:textId="77777777" w:rsidR="00A367E2" w:rsidRPr="006775A1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>Queue(</w:t>
      </w:r>
      <w:proofErr w:type="gramEnd"/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3092C59" w14:textId="77777777" w:rsidR="00A367E2" w:rsidRPr="006775A1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1F74B7D" w14:textId="77777777" w:rsidR="00A367E2" w:rsidRPr="006775A1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717EF99" w14:textId="77777777" w:rsidR="00A367E2" w:rsidRPr="006775A1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775A1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2C4F9DB8" w14:textId="77777777" w:rsidR="00A367E2" w:rsidRPr="006775A1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5626D38" w14:textId="77777777" w:rsidR="00A367E2" w:rsidRPr="006775A1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>Dictionary(</w:t>
      </w:r>
      <w:proofErr w:type="gramEnd"/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C04BADD" w14:textId="77777777" w:rsidR="00A367E2" w:rsidRPr="006775A1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C8168A1" w14:textId="77777777" w:rsidR="00A367E2" w:rsidRPr="006775A1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EBDE397" w14:textId="77777777" w:rsidR="00A367E2" w:rsidRDefault="00A367E2" w:rsidP="00A367E2">
      <w:pPr>
        <w:rPr>
          <w:rFonts w:ascii="Times New Roman" w:hAnsi="Times New Roman" w:cs="Times New Roman"/>
          <w:sz w:val="28"/>
          <w:szCs w:val="19"/>
          <w:lang w:val="en-US"/>
        </w:rPr>
      </w:pP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  <w:r>
        <w:rPr>
          <w:rFonts w:ascii="Times New Roman" w:hAnsi="Times New Roman" w:cs="Times New Roman"/>
          <w:sz w:val="28"/>
          <w:szCs w:val="19"/>
          <w:lang w:val="en-US"/>
        </w:rPr>
        <w:t xml:space="preserve"> </w:t>
      </w:r>
    </w:p>
    <w:p w14:paraId="6094C96A" w14:textId="75D0E4E1" w:rsidR="003D41C1" w:rsidRDefault="00606746" w:rsidP="00A367E2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299C7D2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73796EA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CLASS.h</w:t>
      </w:r>
      <w:proofErr w:type="spellEnd"/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149796D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algorithm&gt;</w:t>
      </w:r>
    </w:p>
    <w:p w14:paraId="1682DF1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functional&gt;</w:t>
      </w:r>
    </w:p>
    <w:p w14:paraId="35B4800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8A0086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E6FF17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s)</w:t>
      </w:r>
    </w:p>
    <w:p w14:paraId="078E96E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440ED4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iz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s;</w:t>
      </w:r>
    </w:p>
    <w:p w14:paraId="49DA59F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58BAF90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од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уммы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endl;</w:t>
      </w:r>
    </w:p>
    <w:p w14:paraId="17F1662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2E7C3E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052319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&gt; 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5C44E65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A46515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6AAF1A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705BAA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::Print()</w:t>
      </w:r>
    </w:p>
    <w:p w14:paraId="31D7A0B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83C8D5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6069FF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]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73489E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endl;</w:t>
      </w:r>
    </w:p>
    <w:p w14:paraId="459AFFF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65B790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E3F05D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FindM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32D0E6F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338AED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32000;</w:t>
      </w:r>
    </w:p>
    <w:p w14:paraId="0097B77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766D9E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FC336B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 &lt; min)</w:t>
      </w:r>
    </w:p>
    <w:p w14:paraId="1F15B7D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in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1F3B360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D95ADB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;</w:t>
      </w:r>
    </w:p>
    <w:p w14:paraId="3235741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7B425F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21861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FindMax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522208E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EBB887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 = -32000;</w:t>
      </w:r>
    </w:p>
    <w:p w14:paraId="7B6FFAB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1F1966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C2373C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 &gt; max)</w:t>
      </w:r>
    </w:p>
    <w:p w14:paraId="771DD0B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ax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4DDCEF7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FDCAE1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;</w:t>
      </w:r>
    </w:p>
    <w:p w14:paraId="400F386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2F3293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8141D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::pushback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el)</w:t>
      </w:r>
    </w:p>
    <w:p w14:paraId="2AC73ED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>{</w:t>
      </w:r>
    </w:p>
    <w:p w14:paraId="38C30D0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2DD8C67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ize+1];</w:t>
      </w:r>
    </w:p>
    <w:p w14:paraId="704206F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3012F04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197A71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spellStart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 = 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11F1B6A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0FA1A3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ize] = el;</w:t>
      </w:r>
    </w:p>
    <w:p w14:paraId="15CB694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elet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 data;</w:t>
      </w:r>
    </w:p>
    <w:p w14:paraId="379260F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1;</w:t>
      </w:r>
    </w:p>
    <w:p w14:paraId="059FEF5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iz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63ACBBF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4B3956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82DE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::del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el)</w:t>
      </w:r>
    </w:p>
    <w:p w14:paraId="2585862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E7774F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17CEB41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FDFD56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90BDF8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 == el)</w:t>
      </w:r>
    </w:p>
    <w:p w14:paraId="578C61D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3F93514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1A2ADA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28ED69E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ize - k];</w:t>
      </w:r>
    </w:p>
    <w:p w14:paraId="3704117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</w:t>
      </w:r>
    </w:p>
    <w:p w14:paraId="321EE09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599E87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C77727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 != el)</w:t>
      </w:r>
    </w:p>
    <w:p w14:paraId="6D6E641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j] = 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3F03B18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proofErr w:type="gramEnd"/>
    </w:p>
    <w:p w14:paraId="0BBE982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j--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9DF0F2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j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D54BA2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67687D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elet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 data;</w:t>
      </w:r>
    </w:p>
    <w:p w14:paraId="6C453D5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1;</w:t>
      </w:r>
    </w:p>
    <w:p w14:paraId="374FC37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iz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size - k;</w:t>
      </w:r>
    </w:p>
    <w:p w14:paraId="0A0BA74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C1DBF0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35BCF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::add2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el1,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el2)</w:t>
      </w:r>
    </w:p>
    <w:p w14:paraId="549F38B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B4F3D9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9FA886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B50647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data[</w:t>
      </w:r>
      <w:proofErr w:type="spellStart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 = 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 + el1 + el2;</w:t>
      </w:r>
    </w:p>
    <w:p w14:paraId="262BCD4E" w14:textId="77777777" w:rsidR="00A367E2" w:rsidRPr="006775A1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96FDE28" w14:textId="77777777" w:rsidR="00A367E2" w:rsidRPr="006775A1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4D1EE38" w14:textId="77777777" w:rsidR="00A367E2" w:rsidRDefault="00A367E2" w:rsidP="00A367E2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 xml:space="preserve"> </w:t>
      </w:r>
    </w:p>
    <w:p w14:paraId="2F870AF8" w14:textId="14ACAF51" w:rsidR="003D41C1" w:rsidRPr="009B23CE" w:rsidRDefault="00606746" w:rsidP="00A367E2">
      <w:pPr>
        <w:rPr>
          <w:rFonts w:ascii="Times New Roman" w:hAnsi="Times New Roman" w:cs="Times New Roman"/>
          <w:sz w:val="28"/>
          <w:szCs w:val="19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19"/>
          <w:lang w:val="en-US"/>
        </w:rPr>
        <w:t>MONEY</w:t>
      </w:r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proofErr w:type="spellEnd"/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287271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2B91AF"/>
          <w:sz w:val="19"/>
          <w:szCs w:val="19"/>
          <w:lang w:val="en-US"/>
        </w:rPr>
        <w:t>VectorOfMoney</w:t>
      </w:r>
      <w:proofErr w:type="spellEnd"/>
    </w:p>
    <w:p w14:paraId="55F4070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DBF928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09653B3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*data;</w:t>
      </w:r>
    </w:p>
    <w:p w14:paraId="0B9D24E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269D00F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3BD2A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20D74B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Print();</w:t>
      </w:r>
    </w:p>
    <w:p w14:paraId="19424EF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FindM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1FDB469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FindMax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3A2F32C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pushback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el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FBB805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del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el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7375C1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add2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el1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el2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B3CC0DF" w14:textId="1BB288F5" w:rsidR="003112BD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2B3CEA9C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B0120B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5" w:name="_top"/>
      <w:bookmarkEnd w:id="5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5F0D8240" w:rsidR="003D41C1" w:rsidRPr="00E3617B" w:rsidRDefault="00CD5E57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75C10F1C" w:rsidR="00C55F54" w:rsidRPr="00152AEE" w:rsidRDefault="00AF568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CLASS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C001A6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6.75pt;height:301.5pt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0999A752" w:rsidR="00815331" w:rsidRPr="004440DD" w:rsidRDefault="007118B4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7118B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66B4989A" wp14:editId="394F4568">
            <wp:extent cx="5524979" cy="7567316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24979" cy="7567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4B6E5B71" w:rsidR="00B40395" w:rsidRPr="00C9245B" w:rsidRDefault="007118B4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7118B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lastRenderedPageBreak/>
        <w:drawing>
          <wp:inline distT="0" distB="0" distL="0" distR="0" wp14:anchorId="63B6EE84" wp14:editId="7BE93071">
            <wp:extent cx="5113463" cy="7628281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13463" cy="7628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3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5A101E" w14:textId="77777777" w:rsidR="00C001A6" w:rsidRDefault="00C001A6" w:rsidP="009D1C69">
      <w:pPr>
        <w:spacing w:after="0" w:line="240" w:lineRule="auto"/>
      </w:pPr>
      <w:r>
        <w:separator/>
      </w:r>
    </w:p>
  </w:endnote>
  <w:endnote w:type="continuationSeparator" w:id="0">
    <w:p w14:paraId="41FE787D" w14:textId="77777777" w:rsidR="00C001A6" w:rsidRDefault="00C001A6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9D7A2F" w14:textId="77777777" w:rsidR="00C001A6" w:rsidRDefault="00C001A6" w:rsidP="009D1C69">
      <w:pPr>
        <w:spacing w:after="0" w:line="240" w:lineRule="auto"/>
      </w:pPr>
      <w:r>
        <w:separator/>
      </w:r>
    </w:p>
  </w:footnote>
  <w:footnote w:type="continuationSeparator" w:id="0">
    <w:p w14:paraId="1F1CE57B" w14:textId="77777777" w:rsidR="00C001A6" w:rsidRDefault="00C001A6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5B500E"/>
    <w:multiLevelType w:val="hybridMultilevel"/>
    <w:tmpl w:val="F9EC55DE"/>
    <w:lvl w:ilvl="0" w:tplc="91889814">
      <w:start w:val="1"/>
      <w:numFmt w:val="decimal"/>
      <w:lvlText w:val="%1."/>
      <w:lvlJc w:val="left"/>
      <w:pPr>
        <w:ind w:left="530" w:hanging="313"/>
      </w:pPr>
      <w:rPr>
        <w:rFonts w:ascii="Arial" w:eastAsia="Arial" w:hAnsi="Arial" w:cs="Arial" w:hint="default"/>
        <w:b/>
        <w:bCs/>
        <w:i/>
        <w:iCs/>
        <w:spacing w:val="-1"/>
        <w:w w:val="100"/>
        <w:sz w:val="28"/>
        <w:szCs w:val="28"/>
        <w:lang w:val="ru-RU" w:eastAsia="en-US" w:bidi="ar-SA"/>
      </w:rPr>
    </w:lvl>
    <w:lvl w:ilvl="1" w:tplc="DEFCFC78">
      <w:start w:val="1"/>
      <w:numFmt w:val="decimal"/>
      <w:lvlText w:val="%2)"/>
      <w:lvlJc w:val="left"/>
      <w:pPr>
        <w:ind w:left="938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2" w:tplc="3A58CF04">
      <w:numFmt w:val="bullet"/>
      <w:lvlText w:val="•"/>
      <w:lvlJc w:val="left"/>
      <w:pPr>
        <w:ind w:left="1969" w:hanging="360"/>
      </w:pPr>
      <w:rPr>
        <w:rFonts w:hint="default"/>
        <w:lang w:val="ru-RU" w:eastAsia="en-US" w:bidi="ar-SA"/>
      </w:rPr>
    </w:lvl>
    <w:lvl w:ilvl="3" w:tplc="6E1A654A">
      <w:numFmt w:val="bullet"/>
      <w:lvlText w:val="•"/>
      <w:lvlJc w:val="left"/>
      <w:pPr>
        <w:ind w:left="2999" w:hanging="360"/>
      </w:pPr>
      <w:rPr>
        <w:rFonts w:hint="default"/>
        <w:lang w:val="ru-RU" w:eastAsia="en-US" w:bidi="ar-SA"/>
      </w:rPr>
    </w:lvl>
    <w:lvl w:ilvl="4" w:tplc="3B8CC8EE">
      <w:numFmt w:val="bullet"/>
      <w:lvlText w:val="•"/>
      <w:lvlJc w:val="left"/>
      <w:pPr>
        <w:ind w:left="4028" w:hanging="360"/>
      </w:pPr>
      <w:rPr>
        <w:rFonts w:hint="default"/>
        <w:lang w:val="ru-RU" w:eastAsia="en-US" w:bidi="ar-SA"/>
      </w:rPr>
    </w:lvl>
    <w:lvl w:ilvl="5" w:tplc="0CC07FBA">
      <w:numFmt w:val="bullet"/>
      <w:lvlText w:val="•"/>
      <w:lvlJc w:val="left"/>
      <w:pPr>
        <w:ind w:left="5058" w:hanging="360"/>
      </w:pPr>
      <w:rPr>
        <w:rFonts w:hint="default"/>
        <w:lang w:val="ru-RU" w:eastAsia="en-US" w:bidi="ar-SA"/>
      </w:rPr>
    </w:lvl>
    <w:lvl w:ilvl="6" w:tplc="5F083A3E">
      <w:numFmt w:val="bullet"/>
      <w:lvlText w:val="•"/>
      <w:lvlJc w:val="left"/>
      <w:pPr>
        <w:ind w:left="6088" w:hanging="360"/>
      </w:pPr>
      <w:rPr>
        <w:rFonts w:hint="default"/>
        <w:lang w:val="ru-RU" w:eastAsia="en-US" w:bidi="ar-SA"/>
      </w:rPr>
    </w:lvl>
    <w:lvl w:ilvl="7" w:tplc="BFF4749E">
      <w:numFmt w:val="bullet"/>
      <w:lvlText w:val="•"/>
      <w:lvlJc w:val="left"/>
      <w:pPr>
        <w:ind w:left="7117" w:hanging="360"/>
      </w:pPr>
      <w:rPr>
        <w:rFonts w:hint="default"/>
        <w:lang w:val="ru-RU" w:eastAsia="en-US" w:bidi="ar-SA"/>
      </w:rPr>
    </w:lvl>
    <w:lvl w:ilvl="8" w:tplc="4712D982">
      <w:numFmt w:val="bullet"/>
      <w:lvlText w:val="•"/>
      <w:lvlJc w:val="left"/>
      <w:pPr>
        <w:ind w:left="8147" w:hanging="360"/>
      </w:pPr>
      <w:rPr>
        <w:rFonts w:hint="default"/>
        <w:lang w:val="ru-RU" w:eastAsia="en-US" w:bidi="ar-SA"/>
      </w:rPr>
    </w:lvl>
  </w:abstractNum>
  <w:abstractNum w:abstractNumId="4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BAE4E39"/>
    <w:multiLevelType w:val="hybridMultilevel"/>
    <w:tmpl w:val="71007CFE"/>
    <w:lvl w:ilvl="0" w:tplc="AF12D408">
      <w:start w:val="1"/>
      <w:numFmt w:val="decimal"/>
      <w:lvlText w:val="%1."/>
      <w:lvlJc w:val="left"/>
      <w:pPr>
        <w:ind w:left="354" w:hanging="245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E51019B8">
      <w:numFmt w:val="bullet"/>
      <w:lvlText w:val="•"/>
      <w:lvlJc w:val="left"/>
      <w:pPr>
        <w:ind w:left="1269" w:hanging="245"/>
      </w:pPr>
      <w:rPr>
        <w:rFonts w:hint="default"/>
        <w:lang w:val="ru-RU" w:eastAsia="en-US" w:bidi="ar-SA"/>
      </w:rPr>
    </w:lvl>
    <w:lvl w:ilvl="2" w:tplc="E8AE2022">
      <w:numFmt w:val="bullet"/>
      <w:lvlText w:val="•"/>
      <w:lvlJc w:val="left"/>
      <w:pPr>
        <w:ind w:left="2179" w:hanging="245"/>
      </w:pPr>
      <w:rPr>
        <w:rFonts w:hint="default"/>
        <w:lang w:val="ru-RU" w:eastAsia="en-US" w:bidi="ar-SA"/>
      </w:rPr>
    </w:lvl>
    <w:lvl w:ilvl="3" w:tplc="F89C157E">
      <w:numFmt w:val="bullet"/>
      <w:lvlText w:val="•"/>
      <w:lvlJc w:val="left"/>
      <w:pPr>
        <w:ind w:left="3088" w:hanging="245"/>
      </w:pPr>
      <w:rPr>
        <w:rFonts w:hint="default"/>
        <w:lang w:val="ru-RU" w:eastAsia="en-US" w:bidi="ar-SA"/>
      </w:rPr>
    </w:lvl>
    <w:lvl w:ilvl="4" w:tplc="DFDC7BD2">
      <w:numFmt w:val="bullet"/>
      <w:lvlText w:val="•"/>
      <w:lvlJc w:val="left"/>
      <w:pPr>
        <w:ind w:left="3998" w:hanging="245"/>
      </w:pPr>
      <w:rPr>
        <w:rFonts w:hint="default"/>
        <w:lang w:val="ru-RU" w:eastAsia="en-US" w:bidi="ar-SA"/>
      </w:rPr>
    </w:lvl>
    <w:lvl w:ilvl="5" w:tplc="942251F4">
      <w:numFmt w:val="bullet"/>
      <w:lvlText w:val="•"/>
      <w:lvlJc w:val="left"/>
      <w:pPr>
        <w:ind w:left="4908" w:hanging="245"/>
      </w:pPr>
      <w:rPr>
        <w:rFonts w:hint="default"/>
        <w:lang w:val="ru-RU" w:eastAsia="en-US" w:bidi="ar-SA"/>
      </w:rPr>
    </w:lvl>
    <w:lvl w:ilvl="6" w:tplc="8AD23AF2">
      <w:numFmt w:val="bullet"/>
      <w:lvlText w:val="•"/>
      <w:lvlJc w:val="left"/>
      <w:pPr>
        <w:ind w:left="5817" w:hanging="245"/>
      </w:pPr>
      <w:rPr>
        <w:rFonts w:hint="default"/>
        <w:lang w:val="ru-RU" w:eastAsia="en-US" w:bidi="ar-SA"/>
      </w:rPr>
    </w:lvl>
    <w:lvl w:ilvl="7" w:tplc="DA6AB404">
      <w:numFmt w:val="bullet"/>
      <w:lvlText w:val="•"/>
      <w:lvlJc w:val="left"/>
      <w:pPr>
        <w:ind w:left="6727" w:hanging="245"/>
      </w:pPr>
      <w:rPr>
        <w:rFonts w:hint="default"/>
        <w:lang w:val="ru-RU" w:eastAsia="en-US" w:bidi="ar-SA"/>
      </w:rPr>
    </w:lvl>
    <w:lvl w:ilvl="8" w:tplc="9D509A90">
      <w:numFmt w:val="bullet"/>
      <w:lvlText w:val="•"/>
      <w:lvlJc w:val="left"/>
      <w:pPr>
        <w:ind w:left="7636" w:hanging="245"/>
      </w:pPr>
      <w:rPr>
        <w:rFonts w:hint="default"/>
        <w:lang w:val="ru-RU" w:eastAsia="en-US" w:bidi="ar-SA"/>
      </w:rPr>
    </w:lvl>
  </w:abstractNum>
  <w:abstractNum w:abstractNumId="7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1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4E96B83"/>
    <w:multiLevelType w:val="hybridMultilevel"/>
    <w:tmpl w:val="B9C2CAEA"/>
    <w:lvl w:ilvl="0" w:tplc="1E26E8EE">
      <w:start w:val="1"/>
      <w:numFmt w:val="decimal"/>
      <w:lvlText w:val="%1."/>
      <w:lvlJc w:val="left"/>
      <w:pPr>
        <w:ind w:left="348" w:hanging="24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9B2C9548">
      <w:numFmt w:val="bullet"/>
      <w:lvlText w:val="•"/>
      <w:lvlJc w:val="left"/>
      <w:pPr>
        <w:ind w:left="1251" w:hanging="240"/>
      </w:pPr>
      <w:rPr>
        <w:rFonts w:hint="default"/>
        <w:lang w:val="ru-RU" w:eastAsia="en-US" w:bidi="ar-SA"/>
      </w:rPr>
    </w:lvl>
    <w:lvl w:ilvl="2" w:tplc="68CE2EAC">
      <w:numFmt w:val="bullet"/>
      <w:lvlText w:val="•"/>
      <w:lvlJc w:val="left"/>
      <w:pPr>
        <w:ind w:left="2162" w:hanging="240"/>
      </w:pPr>
      <w:rPr>
        <w:rFonts w:hint="default"/>
        <w:lang w:val="ru-RU" w:eastAsia="en-US" w:bidi="ar-SA"/>
      </w:rPr>
    </w:lvl>
    <w:lvl w:ilvl="3" w:tplc="C48A6C4E">
      <w:numFmt w:val="bullet"/>
      <w:lvlText w:val="•"/>
      <w:lvlJc w:val="left"/>
      <w:pPr>
        <w:ind w:left="3073" w:hanging="240"/>
      </w:pPr>
      <w:rPr>
        <w:rFonts w:hint="default"/>
        <w:lang w:val="ru-RU" w:eastAsia="en-US" w:bidi="ar-SA"/>
      </w:rPr>
    </w:lvl>
    <w:lvl w:ilvl="4" w:tplc="830CE678">
      <w:numFmt w:val="bullet"/>
      <w:lvlText w:val="•"/>
      <w:lvlJc w:val="left"/>
      <w:pPr>
        <w:ind w:left="3984" w:hanging="240"/>
      </w:pPr>
      <w:rPr>
        <w:rFonts w:hint="default"/>
        <w:lang w:val="ru-RU" w:eastAsia="en-US" w:bidi="ar-SA"/>
      </w:rPr>
    </w:lvl>
    <w:lvl w:ilvl="5" w:tplc="4D6A6150">
      <w:numFmt w:val="bullet"/>
      <w:lvlText w:val="•"/>
      <w:lvlJc w:val="left"/>
      <w:pPr>
        <w:ind w:left="4895" w:hanging="240"/>
      </w:pPr>
      <w:rPr>
        <w:rFonts w:hint="default"/>
        <w:lang w:val="ru-RU" w:eastAsia="en-US" w:bidi="ar-SA"/>
      </w:rPr>
    </w:lvl>
    <w:lvl w:ilvl="6" w:tplc="A13E6960">
      <w:numFmt w:val="bullet"/>
      <w:lvlText w:val="•"/>
      <w:lvlJc w:val="left"/>
      <w:pPr>
        <w:ind w:left="5806" w:hanging="240"/>
      </w:pPr>
      <w:rPr>
        <w:rFonts w:hint="default"/>
        <w:lang w:val="ru-RU" w:eastAsia="en-US" w:bidi="ar-SA"/>
      </w:rPr>
    </w:lvl>
    <w:lvl w:ilvl="7" w:tplc="ECDEC704">
      <w:numFmt w:val="bullet"/>
      <w:lvlText w:val="•"/>
      <w:lvlJc w:val="left"/>
      <w:pPr>
        <w:ind w:left="6717" w:hanging="240"/>
      </w:pPr>
      <w:rPr>
        <w:rFonts w:hint="default"/>
        <w:lang w:val="ru-RU" w:eastAsia="en-US" w:bidi="ar-SA"/>
      </w:rPr>
    </w:lvl>
    <w:lvl w:ilvl="8" w:tplc="595A5248">
      <w:numFmt w:val="bullet"/>
      <w:lvlText w:val="•"/>
      <w:lvlJc w:val="left"/>
      <w:pPr>
        <w:ind w:left="7628" w:hanging="240"/>
      </w:pPr>
      <w:rPr>
        <w:rFonts w:hint="default"/>
        <w:lang w:val="ru-RU" w:eastAsia="en-US" w:bidi="ar-SA"/>
      </w:rPr>
    </w:lvl>
  </w:abstractNum>
  <w:abstractNum w:abstractNumId="14" w15:restartNumberingAfterBreak="0">
    <w:nsid w:val="75C02165"/>
    <w:multiLevelType w:val="hybridMultilevel"/>
    <w:tmpl w:val="99C487C6"/>
    <w:lvl w:ilvl="0" w:tplc="5F2CB994">
      <w:start w:val="1"/>
      <w:numFmt w:val="decimal"/>
      <w:lvlText w:val="%1."/>
      <w:lvlJc w:val="left"/>
      <w:pPr>
        <w:ind w:left="348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1CDEC024">
      <w:numFmt w:val="bullet"/>
      <w:lvlText w:val="•"/>
      <w:lvlJc w:val="left"/>
      <w:pPr>
        <w:ind w:left="1251" w:hanging="240"/>
      </w:pPr>
      <w:rPr>
        <w:rFonts w:hint="default"/>
        <w:lang w:val="ru-RU" w:eastAsia="en-US" w:bidi="ar-SA"/>
      </w:rPr>
    </w:lvl>
    <w:lvl w:ilvl="2" w:tplc="D7D21236">
      <w:numFmt w:val="bullet"/>
      <w:lvlText w:val="•"/>
      <w:lvlJc w:val="left"/>
      <w:pPr>
        <w:ind w:left="2162" w:hanging="240"/>
      </w:pPr>
      <w:rPr>
        <w:rFonts w:hint="default"/>
        <w:lang w:val="ru-RU" w:eastAsia="en-US" w:bidi="ar-SA"/>
      </w:rPr>
    </w:lvl>
    <w:lvl w:ilvl="3" w:tplc="E6B43BF2">
      <w:numFmt w:val="bullet"/>
      <w:lvlText w:val="•"/>
      <w:lvlJc w:val="left"/>
      <w:pPr>
        <w:ind w:left="3073" w:hanging="240"/>
      </w:pPr>
      <w:rPr>
        <w:rFonts w:hint="default"/>
        <w:lang w:val="ru-RU" w:eastAsia="en-US" w:bidi="ar-SA"/>
      </w:rPr>
    </w:lvl>
    <w:lvl w:ilvl="4" w:tplc="2718171C">
      <w:numFmt w:val="bullet"/>
      <w:lvlText w:val="•"/>
      <w:lvlJc w:val="left"/>
      <w:pPr>
        <w:ind w:left="3984" w:hanging="240"/>
      </w:pPr>
      <w:rPr>
        <w:rFonts w:hint="default"/>
        <w:lang w:val="ru-RU" w:eastAsia="en-US" w:bidi="ar-SA"/>
      </w:rPr>
    </w:lvl>
    <w:lvl w:ilvl="5" w:tplc="D23E2270">
      <w:numFmt w:val="bullet"/>
      <w:lvlText w:val="•"/>
      <w:lvlJc w:val="left"/>
      <w:pPr>
        <w:ind w:left="4895" w:hanging="240"/>
      </w:pPr>
      <w:rPr>
        <w:rFonts w:hint="default"/>
        <w:lang w:val="ru-RU" w:eastAsia="en-US" w:bidi="ar-SA"/>
      </w:rPr>
    </w:lvl>
    <w:lvl w:ilvl="6" w:tplc="75F838F6">
      <w:numFmt w:val="bullet"/>
      <w:lvlText w:val="•"/>
      <w:lvlJc w:val="left"/>
      <w:pPr>
        <w:ind w:left="5806" w:hanging="240"/>
      </w:pPr>
      <w:rPr>
        <w:rFonts w:hint="default"/>
        <w:lang w:val="ru-RU" w:eastAsia="en-US" w:bidi="ar-SA"/>
      </w:rPr>
    </w:lvl>
    <w:lvl w:ilvl="7" w:tplc="955A1DC6">
      <w:numFmt w:val="bullet"/>
      <w:lvlText w:val="•"/>
      <w:lvlJc w:val="left"/>
      <w:pPr>
        <w:ind w:left="6717" w:hanging="240"/>
      </w:pPr>
      <w:rPr>
        <w:rFonts w:hint="default"/>
        <w:lang w:val="ru-RU" w:eastAsia="en-US" w:bidi="ar-SA"/>
      </w:rPr>
    </w:lvl>
    <w:lvl w:ilvl="8" w:tplc="759A0872">
      <w:numFmt w:val="bullet"/>
      <w:lvlText w:val="•"/>
      <w:lvlJc w:val="left"/>
      <w:pPr>
        <w:ind w:left="7628" w:hanging="240"/>
      </w:pPr>
      <w:rPr>
        <w:rFonts w:hint="default"/>
        <w:lang w:val="ru-RU" w:eastAsia="en-US" w:bidi="ar-SA"/>
      </w:rPr>
    </w:lvl>
  </w:abstractNum>
  <w:num w:numId="1">
    <w:abstractNumId w:val="9"/>
  </w:num>
  <w:num w:numId="2">
    <w:abstractNumId w:val="7"/>
  </w:num>
  <w:num w:numId="3">
    <w:abstractNumId w:val="12"/>
  </w:num>
  <w:num w:numId="4">
    <w:abstractNumId w:val="1"/>
  </w:num>
  <w:num w:numId="5">
    <w:abstractNumId w:val="8"/>
  </w:num>
  <w:num w:numId="6">
    <w:abstractNumId w:val="11"/>
  </w:num>
  <w:num w:numId="7">
    <w:abstractNumId w:val="0"/>
  </w:num>
  <w:num w:numId="8">
    <w:abstractNumId w:val="10"/>
  </w:num>
  <w:num w:numId="9">
    <w:abstractNumId w:val="5"/>
  </w:num>
  <w:num w:numId="10">
    <w:abstractNumId w:val="2"/>
  </w:num>
  <w:num w:numId="11">
    <w:abstractNumId w:val="4"/>
  </w:num>
  <w:num w:numId="12">
    <w:abstractNumId w:val="14"/>
  </w:num>
  <w:num w:numId="13">
    <w:abstractNumId w:val="3"/>
  </w:num>
  <w:num w:numId="14">
    <w:abstractNumId w:val="13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4FAEQQJJItAAAA"/>
  </w:docVars>
  <w:rsids>
    <w:rsidRoot w:val="00C7382A"/>
    <w:rsid w:val="00007063"/>
    <w:rsid w:val="0001694A"/>
    <w:rsid w:val="00043109"/>
    <w:rsid w:val="00055C1F"/>
    <w:rsid w:val="0006726C"/>
    <w:rsid w:val="000A3ACE"/>
    <w:rsid w:val="000E2DF6"/>
    <w:rsid w:val="00125BD7"/>
    <w:rsid w:val="00152AEE"/>
    <w:rsid w:val="001A05C5"/>
    <w:rsid w:val="001A0C7B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112BD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0576"/>
    <w:rsid w:val="003E5CA2"/>
    <w:rsid w:val="003F0B9C"/>
    <w:rsid w:val="003F31E1"/>
    <w:rsid w:val="00400C72"/>
    <w:rsid w:val="00401E8C"/>
    <w:rsid w:val="00424925"/>
    <w:rsid w:val="004440DD"/>
    <w:rsid w:val="00456D6B"/>
    <w:rsid w:val="00475B60"/>
    <w:rsid w:val="0048189D"/>
    <w:rsid w:val="004C7AC6"/>
    <w:rsid w:val="004E17FE"/>
    <w:rsid w:val="00525054"/>
    <w:rsid w:val="00526CF5"/>
    <w:rsid w:val="00527DAD"/>
    <w:rsid w:val="0053561A"/>
    <w:rsid w:val="00555B49"/>
    <w:rsid w:val="005601E3"/>
    <w:rsid w:val="00560971"/>
    <w:rsid w:val="00583D78"/>
    <w:rsid w:val="0059312E"/>
    <w:rsid w:val="005A35A2"/>
    <w:rsid w:val="005B0FB0"/>
    <w:rsid w:val="005C3D65"/>
    <w:rsid w:val="006025BF"/>
    <w:rsid w:val="00606746"/>
    <w:rsid w:val="00624F18"/>
    <w:rsid w:val="00645771"/>
    <w:rsid w:val="0065516C"/>
    <w:rsid w:val="006755C0"/>
    <w:rsid w:val="00675EF1"/>
    <w:rsid w:val="006775A1"/>
    <w:rsid w:val="006B36B9"/>
    <w:rsid w:val="006C30F7"/>
    <w:rsid w:val="006C70D1"/>
    <w:rsid w:val="006D37C6"/>
    <w:rsid w:val="006D5587"/>
    <w:rsid w:val="006E7FF1"/>
    <w:rsid w:val="006F3F17"/>
    <w:rsid w:val="006F4327"/>
    <w:rsid w:val="0070623A"/>
    <w:rsid w:val="007118B4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B23CE"/>
    <w:rsid w:val="009C0BC6"/>
    <w:rsid w:val="009C474E"/>
    <w:rsid w:val="009C5540"/>
    <w:rsid w:val="009D1C69"/>
    <w:rsid w:val="009D7738"/>
    <w:rsid w:val="00A00CA9"/>
    <w:rsid w:val="00A1481D"/>
    <w:rsid w:val="00A17B58"/>
    <w:rsid w:val="00A3046A"/>
    <w:rsid w:val="00A33FFD"/>
    <w:rsid w:val="00A367E2"/>
    <w:rsid w:val="00A46D44"/>
    <w:rsid w:val="00A52109"/>
    <w:rsid w:val="00A81B69"/>
    <w:rsid w:val="00AC0445"/>
    <w:rsid w:val="00AC43AF"/>
    <w:rsid w:val="00AD658B"/>
    <w:rsid w:val="00AF568A"/>
    <w:rsid w:val="00AF7B36"/>
    <w:rsid w:val="00B345F6"/>
    <w:rsid w:val="00B40395"/>
    <w:rsid w:val="00B410EC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01A6"/>
    <w:rsid w:val="00C05166"/>
    <w:rsid w:val="00C22B79"/>
    <w:rsid w:val="00C23B71"/>
    <w:rsid w:val="00C27871"/>
    <w:rsid w:val="00C31266"/>
    <w:rsid w:val="00C55F54"/>
    <w:rsid w:val="00C663E4"/>
    <w:rsid w:val="00C70518"/>
    <w:rsid w:val="00C70B8F"/>
    <w:rsid w:val="00C7382A"/>
    <w:rsid w:val="00C85565"/>
    <w:rsid w:val="00C9245B"/>
    <w:rsid w:val="00CB440C"/>
    <w:rsid w:val="00CD5E57"/>
    <w:rsid w:val="00CE0064"/>
    <w:rsid w:val="00D16B00"/>
    <w:rsid w:val="00D21FEF"/>
    <w:rsid w:val="00D2420B"/>
    <w:rsid w:val="00D2703F"/>
    <w:rsid w:val="00D30C5B"/>
    <w:rsid w:val="00D41E19"/>
    <w:rsid w:val="00D60B68"/>
    <w:rsid w:val="00D81C98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1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8CB4B5-8FC1-401E-BC23-FA59B1A816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94</TotalTime>
  <Pages>1</Pages>
  <Words>1210</Words>
  <Characters>6903</Characters>
  <Application>Microsoft Office Word</Application>
  <DocSecurity>0</DocSecurity>
  <Lines>57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има</dc:creator>
  <cp:keywords/>
  <dc:description/>
  <cp:lastModifiedBy>Михаил Кузнецов</cp:lastModifiedBy>
  <cp:revision>87</cp:revision>
  <cp:lastPrinted>2020-12-03T14:51:00Z</cp:lastPrinted>
  <dcterms:created xsi:type="dcterms:W3CDTF">2020-11-26T11:28:00Z</dcterms:created>
  <dcterms:modified xsi:type="dcterms:W3CDTF">2021-05-30T14:55:00Z</dcterms:modified>
</cp:coreProperties>
</file>